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93"/>
        <w:gridCol w:w="4745"/>
      </w:tblGrid>
      <w:tr w:rsidR="000F36D0" w:rsidRPr="006D7ABB" w14:paraId="79EEDB8A" w14:textId="77777777" w:rsidTr="0069712E">
        <w:tc>
          <w:tcPr>
            <w:tcW w:w="5381" w:type="dxa"/>
          </w:tcPr>
          <w:p w14:paraId="6523B3CD" w14:textId="080392CD" w:rsidR="0023105A" w:rsidRPr="006D7ABB" w:rsidRDefault="0023105A" w:rsidP="000D0612">
            <w:pPr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</w:p>
          <w:p w14:paraId="36C222A6" w14:textId="4AEF9B40" w:rsidR="000F36D0" w:rsidRPr="006D7ABB" w:rsidRDefault="000F36D0" w:rsidP="000D061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D7ABB">
              <w:rPr>
                <w:rFonts w:ascii="Times New Roman" w:hAnsi="Times New Roman" w:cs="Times New Roman"/>
                <w:sz w:val="18"/>
                <w:szCs w:val="18"/>
              </w:rPr>
              <w:t>__________________________________</w:t>
            </w:r>
            <w:r w:rsidRPr="006D7ABB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_____</w:t>
            </w:r>
            <w:r w:rsidRPr="006D7ABB">
              <w:rPr>
                <w:rFonts w:ascii="Times New Roman" w:hAnsi="Times New Roman" w:cs="Times New Roman"/>
                <w:sz w:val="18"/>
                <w:szCs w:val="18"/>
              </w:rPr>
              <w:t xml:space="preserve">_ </w:t>
            </w:r>
          </w:p>
          <w:p w14:paraId="650C10DC" w14:textId="5655DB12" w:rsidR="000F36D0" w:rsidRPr="006D7ABB" w:rsidRDefault="000F36D0" w:rsidP="000D061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D7ABB">
              <w:rPr>
                <w:rFonts w:ascii="Times New Roman" w:hAnsi="Times New Roman" w:cs="Times New Roman"/>
                <w:sz w:val="18"/>
                <w:szCs w:val="18"/>
              </w:rPr>
              <w:t>(наименование организации здравоохранения)</w:t>
            </w:r>
          </w:p>
        </w:tc>
        <w:tc>
          <w:tcPr>
            <w:tcW w:w="5381" w:type="dxa"/>
          </w:tcPr>
          <w:p w14:paraId="10885142" w14:textId="77777777" w:rsidR="000F36D0" w:rsidRPr="006D7ABB" w:rsidRDefault="000F36D0" w:rsidP="000F36D0">
            <w:pPr>
              <w:ind w:firstLine="2149"/>
              <w:rPr>
                <w:rFonts w:ascii="Times New Roman" w:hAnsi="Times New Roman" w:cs="Times New Roman"/>
                <w:sz w:val="18"/>
                <w:szCs w:val="18"/>
              </w:rPr>
            </w:pPr>
            <w:r w:rsidRPr="006D7ABB">
              <w:rPr>
                <w:rFonts w:ascii="Times New Roman" w:hAnsi="Times New Roman" w:cs="Times New Roman"/>
                <w:sz w:val="18"/>
                <w:szCs w:val="18"/>
              </w:rPr>
              <w:t xml:space="preserve">Приложение 1 </w:t>
            </w:r>
          </w:p>
          <w:p w14:paraId="58A21BAE" w14:textId="77777777" w:rsidR="000F36D0" w:rsidRPr="006D7ABB" w:rsidRDefault="000F36D0" w:rsidP="000F36D0">
            <w:pPr>
              <w:ind w:firstLine="2149"/>
              <w:rPr>
                <w:rFonts w:ascii="Times New Roman" w:hAnsi="Times New Roman" w:cs="Times New Roman"/>
                <w:sz w:val="18"/>
                <w:szCs w:val="18"/>
              </w:rPr>
            </w:pPr>
            <w:r w:rsidRPr="006D7ABB">
              <w:rPr>
                <w:rFonts w:ascii="Times New Roman" w:hAnsi="Times New Roman" w:cs="Times New Roman"/>
                <w:sz w:val="18"/>
                <w:szCs w:val="18"/>
              </w:rPr>
              <w:t xml:space="preserve">к карте вызова бригады </w:t>
            </w:r>
          </w:p>
          <w:p w14:paraId="1AEFBB3D" w14:textId="79E8CC8B" w:rsidR="000F36D0" w:rsidRPr="006D7ABB" w:rsidRDefault="000F36D0" w:rsidP="000F36D0">
            <w:pPr>
              <w:ind w:firstLine="2149"/>
              <w:rPr>
                <w:rFonts w:ascii="Times New Roman" w:hAnsi="Times New Roman" w:cs="Times New Roman"/>
                <w:sz w:val="20"/>
                <w:szCs w:val="20"/>
              </w:rPr>
            </w:pPr>
            <w:r w:rsidRPr="006D7ABB">
              <w:rPr>
                <w:rFonts w:ascii="Times New Roman" w:hAnsi="Times New Roman" w:cs="Times New Roman"/>
                <w:sz w:val="18"/>
                <w:szCs w:val="18"/>
              </w:rPr>
              <w:t>скорой медицинской помощи</w:t>
            </w:r>
          </w:p>
        </w:tc>
      </w:tr>
    </w:tbl>
    <w:p w14:paraId="4A54ABB7" w14:textId="1E22CAFA" w:rsidR="00C67549" w:rsidRPr="006D7ABB" w:rsidRDefault="00C67549" w:rsidP="000D061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7D1A818" w14:textId="77777777" w:rsidR="00C22781" w:rsidRPr="006D7ABB" w:rsidRDefault="00C22781" w:rsidP="000D061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10A5BE2" w14:textId="0B012A73" w:rsidR="00C67549" w:rsidRPr="006D7ABB" w:rsidRDefault="00C67549" w:rsidP="000F36D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>Карта вызова бригады скорой медицинской помощи № _____</w:t>
      </w:r>
    </w:p>
    <w:p w14:paraId="656DAA9E" w14:textId="5F85B6F7" w:rsidR="00C67549" w:rsidRPr="006D7ABB" w:rsidRDefault="00C67549" w:rsidP="000F36D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>__</w:t>
      </w:r>
      <w:r w:rsidR="001E71C0">
        <w:rPr>
          <w:rFonts w:ascii="Times New Roman" w:hAnsi="Times New Roman" w:cs="Times New Roman"/>
          <w:sz w:val="20"/>
          <w:szCs w:val="20"/>
          <w:lang w:val="ru-RU"/>
        </w:rPr>
        <w:t>_</w:t>
      </w:r>
      <w:r w:rsidRPr="006D7ABB">
        <w:rPr>
          <w:rFonts w:ascii="Times New Roman" w:hAnsi="Times New Roman" w:cs="Times New Roman"/>
          <w:sz w:val="20"/>
          <w:szCs w:val="20"/>
        </w:rPr>
        <w:t>_ ___________ 20</w:t>
      </w:r>
      <w:r w:rsidR="0085111E" w:rsidRPr="006D7ABB">
        <w:rPr>
          <w:rFonts w:ascii="Times New Roman" w:hAnsi="Times New Roman" w:cs="Times New Roman"/>
          <w:sz w:val="20"/>
          <w:szCs w:val="20"/>
        </w:rPr>
        <w:t>_</w:t>
      </w:r>
      <w:r w:rsidR="0085111E">
        <w:rPr>
          <w:rFonts w:ascii="Times New Roman" w:hAnsi="Times New Roman" w:cs="Times New Roman"/>
          <w:sz w:val="20"/>
          <w:szCs w:val="20"/>
          <w:lang w:val="ru-RU"/>
        </w:rPr>
        <w:t>_</w:t>
      </w:r>
      <w:r w:rsidR="0085111E" w:rsidRPr="006D7ABB">
        <w:rPr>
          <w:rFonts w:ascii="Times New Roman" w:hAnsi="Times New Roman" w:cs="Times New Roman"/>
          <w:sz w:val="20"/>
          <w:szCs w:val="20"/>
        </w:rPr>
        <w:t xml:space="preserve">_ </w:t>
      </w:r>
      <w:r w:rsidRPr="006D7ABB">
        <w:rPr>
          <w:rFonts w:ascii="Times New Roman" w:hAnsi="Times New Roman" w:cs="Times New Roman"/>
          <w:sz w:val="20"/>
          <w:szCs w:val="20"/>
        </w:rPr>
        <w:t>г.</w:t>
      </w:r>
    </w:p>
    <w:p w14:paraId="430EC9F0" w14:textId="77777777" w:rsidR="0023105A" w:rsidRPr="006D7ABB" w:rsidRDefault="0023105A" w:rsidP="000F36D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9766367" w14:textId="7DD04D4B" w:rsidR="00102DE0" w:rsidRPr="006D7ABB" w:rsidRDefault="004D5A46" w:rsidP="00102DE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>Отказ от оказания медицинской помощи, транспортировки бригадой СМП</w:t>
      </w:r>
    </w:p>
    <w:p w14:paraId="0BE9A6C3" w14:textId="0CE1B3AC" w:rsidR="00102DE0" w:rsidRPr="006D7ABB" w:rsidRDefault="004D5A46" w:rsidP="00102DE0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>в больничную организацию здравоохранения</w:t>
      </w:r>
    </w:p>
    <w:p w14:paraId="49B6902C" w14:textId="77777777" w:rsidR="00102DE0" w:rsidRPr="00F0452C" w:rsidRDefault="00102DE0" w:rsidP="00102DE0">
      <w:pPr>
        <w:spacing w:after="0" w:line="240" w:lineRule="auto"/>
        <w:jc w:val="center"/>
        <w:rPr>
          <w:rFonts w:ascii="Times New Roman" w:hAnsi="Times New Roman" w:cs="Times New Roman"/>
          <w:sz w:val="16"/>
          <w:szCs w:val="16"/>
        </w:rPr>
      </w:pPr>
    </w:p>
    <w:p w14:paraId="56AF45FB" w14:textId="121DAECF" w:rsidR="00C22781" w:rsidRPr="006D7ABB" w:rsidRDefault="004D5A46" w:rsidP="000D061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>Я, ______________________________________</w:t>
      </w:r>
      <w:r w:rsidR="00C572ED" w:rsidRPr="006D7ABB">
        <w:rPr>
          <w:rFonts w:ascii="Times New Roman" w:hAnsi="Times New Roman" w:cs="Times New Roman"/>
          <w:sz w:val="20"/>
          <w:szCs w:val="20"/>
          <w:lang w:val="ru-RU"/>
        </w:rPr>
        <w:t>___________________</w:t>
      </w:r>
      <w:r w:rsidRPr="006D7ABB">
        <w:rPr>
          <w:rFonts w:ascii="Times New Roman" w:hAnsi="Times New Roman" w:cs="Times New Roman"/>
          <w:sz w:val="20"/>
          <w:szCs w:val="20"/>
        </w:rPr>
        <w:t xml:space="preserve">____________________________________, </w:t>
      </w:r>
    </w:p>
    <w:p w14:paraId="6C72961B" w14:textId="4DB35F8D" w:rsidR="00C22781" w:rsidRPr="006D7ABB" w:rsidRDefault="004D5A46" w:rsidP="00C572ED">
      <w:pPr>
        <w:spacing w:after="0" w:line="240" w:lineRule="auto"/>
        <w:jc w:val="center"/>
        <w:rPr>
          <w:rFonts w:ascii="Times New Roman" w:hAnsi="Times New Roman" w:cs="Times New Roman"/>
          <w:sz w:val="14"/>
          <w:szCs w:val="14"/>
        </w:rPr>
      </w:pPr>
      <w:r w:rsidRPr="006D7ABB">
        <w:rPr>
          <w:rFonts w:ascii="Times New Roman" w:hAnsi="Times New Roman" w:cs="Times New Roman"/>
          <w:sz w:val="14"/>
          <w:szCs w:val="14"/>
        </w:rPr>
        <w:t>(ФИО пациента, либо законного представителя, либо супруга(ги), близкого родственника пациента)</w:t>
      </w:r>
    </w:p>
    <w:p w14:paraId="7682975E" w14:textId="109832C4" w:rsidR="00DC5DC9" w:rsidRPr="006D7ABB" w:rsidRDefault="004D5A46" w:rsidP="000D061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>зарегистрированный по адресу: _____________________</w:t>
      </w:r>
      <w:r w:rsidR="00F17354" w:rsidRPr="006D7ABB">
        <w:rPr>
          <w:rFonts w:ascii="Times New Roman" w:hAnsi="Times New Roman" w:cs="Times New Roman"/>
          <w:sz w:val="20"/>
          <w:szCs w:val="20"/>
          <w:lang w:val="ru-RU"/>
        </w:rPr>
        <w:t>________</w:t>
      </w:r>
      <w:r w:rsidRPr="006D7ABB">
        <w:rPr>
          <w:rFonts w:ascii="Times New Roman" w:hAnsi="Times New Roman" w:cs="Times New Roman"/>
          <w:sz w:val="20"/>
          <w:szCs w:val="20"/>
        </w:rPr>
        <w:t>___________________________, отказываюсь от _______________________________________________________</w:t>
      </w:r>
      <w:r w:rsidR="00DC5DC9" w:rsidRPr="006D7ABB">
        <w:rPr>
          <w:rFonts w:ascii="Times New Roman" w:hAnsi="Times New Roman" w:cs="Times New Roman"/>
          <w:sz w:val="20"/>
          <w:szCs w:val="20"/>
          <w:lang w:val="ru-RU"/>
        </w:rPr>
        <w:t>_____________________________________</w:t>
      </w:r>
      <w:r w:rsidRPr="006D7ABB">
        <w:rPr>
          <w:rFonts w:ascii="Times New Roman" w:hAnsi="Times New Roman" w:cs="Times New Roman"/>
          <w:sz w:val="20"/>
          <w:szCs w:val="20"/>
        </w:rPr>
        <w:t>__</w:t>
      </w:r>
    </w:p>
    <w:p w14:paraId="58814C72" w14:textId="60FD4449" w:rsidR="00DC5DC9" w:rsidRPr="006D7ABB" w:rsidRDefault="004D5A46" w:rsidP="000D061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>___</w:t>
      </w:r>
      <w:r w:rsidR="00DC5DC9" w:rsidRPr="006D7ABB">
        <w:rPr>
          <w:rFonts w:ascii="Times New Roman" w:hAnsi="Times New Roman" w:cs="Times New Roman"/>
          <w:sz w:val="20"/>
          <w:szCs w:val="20"/>
          <w:lang w:val="ru-RU"/>
        </w:rPr>
        <w:t>___________________</w:t>
      </w:r>
      <w:r w:rsidRPr="006D7ABB">
        <w:rPr>
          <w:rFonts w:ascii="Times New Roman" w:hAnsi="Times New Roman" w:cs="Times New Roman"/>
          <w:sz w:val="20"/>
          <w:szCs w:val="20"/>
        </w:rPr>
        <w:t>_________________________________________________________________________.</w:t>
      </w:r>
    </w:p>
    <w:p w14:paraId="63E76CBA" w14:textId="18E74BC6" w:rsidR="00DC5DC9" w:rsidRPr="006D7ABB" w:rsidRDefault="004D5A46" w:rsidP="00DC5DC9">
      <w:pPr>
        <w:spacing w:after="0" w:line="240" w:lineRule="auto"/>
        <w:jc w:val="center"/>
        <w:rPr>
          <w:rFonts w:ascii="Times New Roman" w:hAnsi="Times New Roman" w:cs="Times New Roman"/>
          <w:sz w:val="14"/>
          <w:szCs w:val="14"/>
        </w:rPr>
      </w:pPr>
      <w:r w:rsidRPr="006D7ABB">
        <w:rPr>
          <w:rFonts w:ascii="Times New Roman" w:hAnsi="Times New Roman" w:cs="Times New Roman"/>
          <w:sz w:val="14"/>
          <w:szCs w:val="14"/>
        </w:rPr>
        <w:t>(меня, моего супруга(ги), моего ребенка, моего близкого родственника (ФИО)</w:t>
      </w:r>
    </w:p>
    <w:p w14:paraId="0D4FCA85" w14:textId="77777777" w:rsidR="001160B9" w:rsidRPr="006D7ABB" w:rsidRDefault="004D5A46" w:rsidP="001160B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 xml:space="preserve">Мне в доступной для меня форме даны разъяснения о возможных последствиях моего отказа. </w:t>
      </w:r>
    </w:p>
    <w:p w14:paraId="012B1FC3" w14:textId="7843752A" w:rsidR="001C170D" w:rsidRPr="006D7ABB" w:rsidRDefault="004D5A46" w:rsidP="001160B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>____ _____________ 20_</w:t>
      </w:r>
      <w:r w:rsidR="003C661B">
        <w:rPr>
          <w:rFonts w:ascii="Times New Roman" w:hAnsi="Times New Roman" w:cs="Times New Roman"/>
          <w:sz w:val="20"/>
          <w:szCs w:val="20"/>
          <w:lang w:val="ru-RU"/>
        </w:rPr>
        <w:t>_</w:t>
      </w:r>
      <w:r w:rsidRPr="006D7ABB">
        <w:rPr>
          <w:rFonts w:ascii="Times New Roman" w:hAnsi="Times New Roman" w:cs="Times New Roman"/>
          <w:sz w:val="20"/>
          <w:szCs w:val="20"/>
        </w:rPr>
        <w:t xml:space="preserve">_ г. _____ час. ____ мин. </w:t>
      </w:r>
    </w:p>
    <w:p w14:paraId="1512006D" w14:textId="36B5F3B2" w:rsidR="001C170D" w:rsidRPr="006D7ABB" w:rsidRDefault="004D5A46" w:rsidP="001160B9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 xml:space="preserve">____________/__________________________ </w:t>
      </w:r>
      <w:r w:rsidR="00893A75" w:rsidRPr="006D7ABB">
        <w:rPr>
          <w:rFonts w:ascii="Times New Roman" w:hAnsi="Times New Roman" w:cs="Times New Roman"/>
          <w:sz w:val="20"/>
          <w:szCs w:val="20"/>
          <w:lang w:val="ru-RU"/>
        </w:rPr>
        <w:t xml:space="preserve">   </w:t>
      </w:r>
      <w:r w:rsidRPr="006D7ABB">
        <w:rPr>
          <w:rFonts w:ascii="Times New Roman" w:hAnsi="Times New Roman" w:cs="Times New Roman"/>
          <w:sz w:val="20"/>
          <w:szCs w:val="20"/>
        </w:rPr>
        <w:t xml:space="preserve">____________/_________________________ </w:t>
      </w:r>
    </w:p>
    <w:p w14:paraId="784BA130" w14:textId="7E2A5949" w:rsidR="007168A3" w:rsidRPr="006D7ABB" w:rsidRDefault="007168A3" w:rsidP="001160B9">
      <w:pPr>
        <w:spacing w:after="0" w:line="240" w:lineRule="auto"/>
        <w:rPr>
          <w:rFonts w:ascii="Times New Roman" w:hAnsi="Times New Roman" w:cs="Times New Roman"/>
          <w:sz w:val="14"/>
          <w:szCs w:val="14"/>
        </w:rPr>
      </w:pPr>
      <w:r w:rsidRPr="006D7ABB">
        <w:rPr>
          <w:rFonts w:ascii="Times New Roman" w:hAnsi="Times New Roman" w:cs="Times New Roman"/>
          <w:sz w:val="14"/>
          <w:szCs w:val="14"/>
          <w:lang w:val="ru-RU"/>
        </w:rPr>
        <w:t xml:space="preserve">    </w:t>
      </w:r>
      <w:r w:rsidR="004D5A46" w:rsidRPr="006D7ABB">
        <w:rPr>
          <w:rFonts w:ascii="Times New Roman" w:hAnsi="Times New Roman" w:cs="Times New Roman"/>
          <w:sz w:val="14"/>
          <w:szCs w:val="14"/>
        </w:rPr>
        <w:t xml:space="preserve">(ФИО, подпись пациента, либо законного представителя, </w:t>
      </w:r>
      <w:r w:rsidRPr="006D7ABB">
        <w:rPr>
          <w:rFonts w:ascii="Times New Roman" w:hAnsi="Times New Roman" w:cs="Times New Roman"/>
          <w:sz w:val="14"/>
          <w:szCs w:val="14"/>
          <w:lang w:val="ru-RU"/>
        </w:rPr>
        <w:t xml:space="preserve">                      </w:t>
      </w:r>
      <w:r w:rsidR="00893A75" w:rsidRPr="006D7ABB">
        <w:rPr>
          <w:rFonts w:ascii="Times New Roman" w:hAnsi="Times New Roman" w:cs="Times New Roman"/>
          <w:sz w:val="14"/>
          <w:szCs w:val="14"/>
          <w:lang w:val="ru-RU"/>
        </w:rPr>
        <w:t xml:space="preserve">   </w:t>
      </w:r>
      <w:r w:rsidRPr="006D7ABB">
        <w:rPr>
          <w:rFonts w:ascii="Times New Roman" w:hAnsi="Times New Roman" w:cs="Times New Roman"/>
          <w:sz w:val="14"/>
          <w:szCs w:val="14"/>
          <w:lang w:val="ru-RU"/>
        </w:rPr>
        <w:t xml:space="preserve"> </w:t>
      </w:r>
      <w:r w:rsidRPr="006D7ABB">
        <w:rPr>
          <w:rFonts w:ascii="Times New Roman" w:hAnsi="Times New Roman" w:cs="Times New Roman"/>
          <w:sz w:val="14"/>
          <w:szCs w:val="14"/>
        </w:rPr>
        <w:t xml:space="preserve">(ФИО, подпись врача СМП/фельдшера) </w:t>
      </w:r>
    </w:p>
    <w:p w14:paraId="33F4B658" w14:textId="0273A07B" w:rsidR="00BC7400" w:rsidRPr="006D7ABB" w:rsidRDefault="007168A3" w:rsidP="001160B9">
      <w:pPr>
        <w:spacing w:after="0" w:line="240" w:lineRule="auto"/>
        <w:rPr>
          <w:rFonts w:ascii="Times New Roman" w:hAnsi="Times New Roman" w:cs="Times New Roman"/>
          <w:sz w:val="14"/>
          <w:szCs w:val="14"/>
        </w:rPr>
      </w:pPr>
      <w:r w:rsidRPr="006D7ABB">
        <w:rPr>
          <w:rFonts w:ascii="Times New Roman" w:hAnsi="Times New Roman" w:cs="Times New Roman"/>
          <w:sz w:val="14"/>
          <w:szCs w:val="14"/>
          <w:lang w:val="ru-RU"/>
        </w:rPr>
        <w:t xml:space="preserve">             </w:t>
      </w:r>
      <w:r w:rsidR="004D5A46" w:rsidRPr="006D7ABB">
        <w:rPr>
          <w:rFonts w:ascii="Times New Roman" w:hAnsi="Times New Roman" w:cs="Times New Roman"/>
          <w:sz w:val="14"/>
          <w:szCs w:val="14"/>
        </w:rPr>
        <w:t xml:space="preserve">либо супруга(ги), либо близкого родственника) </w:t>
      </w:r>
    </w:p>
    <w:p w14:paraId="1132D978" w14:textId="43501641" w:rsidR="00BC7400" w:rsidRPr="006D7ABB" w:rsidRDefault="004D5A46" w:rsidP="000D0612">
      <w:pPr>
        <w:spacing w:after="0" w:line="240" w:lineRule="auto"/>
        <w:rPr>
          <w:rFonts w:ascii="Times New Roman" w:hAnsi="Times New Roman" w:cs="Times New Roman"/>
          <w:sz w:val="20"/>
          <w:szCs w:val="20"/>
          <w:lang w:val="ru-RU"/>
        </w:rPr>
      </w:pPr>
      <w:r w:rsidRPr="006D7ABB">
        <w:rPr>
          <w:rFonts w:ascii="Times New Roman" w:hAnsi="Times New Roman" w:cs="Times New Roman"/>
          <w:sz w:val="20"/>
          <w:szCs w:val="20"/>
        </w:rPr>
        <w:t>--------------------------------------------------------------------------------------------------------</w:t>
      </w:r>
      <w:r w:rsidR="00B114BF" w:rsidRPr="006D7ABB">
        <w:rPr>
          <w:rFonts w:ascii="Times New Roman" w:hAnsi="Times New Roman" w:cs="Times New Roman"/>
          <w:sz w:val="20"/>
          <w:szCs w:val="20"/>
        </w:rPr>
        <w:t>----------------------------------------</w:t>
      </w:r>
    </w:p>
    <w:p w14:paraId="755917D2" w14:textId="25F56763" w:rsidR="00BC7400" w:rsidRPr="006D7ABB" w:rsidRDefault="004D5A46" w:rsidP="000D0612">
      <w:pPr>
        <w:spacing w:after="0" w:line="240" w:lineRule="auto"/>
        <w:rPr>
          <w:rFonts w:ascii="Times New Roman" w:hAnsi="Times New Roman" w:cs="Times New Roman"/>
          <w:sz w:val="14"/>
          <w:szCs w:val="14"/>
        </w:rPr>
      </w:pPr>
      <w:r w:rsidRPr="006D7ABB">
        <w:rPr>
          <w:rFonts w:ascii="Times New Roman" w:hAnsi="Times New Roman" w:cs="Times New Roman"/>
          <w:sz w:val="14"/>
          <w:szCs w:val="14"/>
        </w:rPr>
        <w:t>Раздел заполняется в случае отказа пациента либо законного представителя от подписи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D5EB7" w:rsidRPr="006D7ABB" w14:paraId="48C81FE8" w14:textId="77777777" w:rsidTr="00DD5EB7">
        <w:tc>
          <w:tcPr>
            <w:tcW w:w="10762" w:type="dxa"/>
          </w:tcPr>
          <w:p w14:paraId="081142DA" w14:textId="77777777" w:rsidR="002C6FEC" w:rsidRPr="002C6FEC" w:rsidRDefault="002C6FEC" w:rsidP="00DD5EB7">
            <w:pPr>
              <w:rPr>
                <w:rFonts w:ascii="Times New Roman" w:hAnsi="Times New Roman" w:cs="Times New Roman"/>
                <w:sz w:val="6"/>
                <w:szCs w:val="6"/>
              </w:rPr>
            </w:pPr>
          </w:p>
          <w:p w14:paraId="2095FA0C" w14:textId="3E7ACCD8" w:rsidR="006E008A" w:rsidRPr="006D7ABB" w:rsidRDefault="00DD5EB7" w:rsidP="00DD5E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D7ABB">
              <w:rPr>
                <w:rFonts w:ascii="Times New Roman" w:hAnsi="Times New Roman" w:cs="Times New Roman"/>
                <w:sz w:val="20"/>
                <w:szCs w:val="20"/>
              </w:rPr>
              <w:t>Гражданин _____________________________________________________</w:t>
            </w:r>
            <w:r w:rsidR="006E008A" w:rsidRPr="006D7ABB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___________________</w:t>
            </w:r>
            <w:r w:rsidRPr="006D7ABB">
              <w:rPr>
                <w:rFonts w:ascii="Times New Roman" w:hAnsi="Times New Roman" w:cs="Times New Roman"/>
                <w:sz w:val="20"/>
                <w:szCs w:val="20"/>
              </w:rPr>
              <w:t xml:space="preserve">____________ </w:t>
            </w:r>
          </w:p>
          <w:p w14:paraId="552D61D4" w14:textId="1738AC36" w:rsidR="0046533E" w:rsidRPr="006D7ABB" w:rsidRDefault="00DD5EB7" w:rsidP="0046533E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D7ABB">
              <w:rPr>
                <w:rFonts w:ascii="Times New Roman" w:hAnsi="Times New Roman" w:cs="Times New Roman"/>
                <w:sz w:val="14"/>
                <w:szCs w:val="14"/>
              </w:rPr>
              <w:t>(ФИО полностью)</w:t>
            </w:r>
          </w:p>
          <w:p w14:paraId="70B678CF" w14:textId="77777777" w:rsidR="0046533E" w:rsidRPr="006D7ABB" w:rsidRDefault="00DD5EB7" w:rsidP="00DD5E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D7ABB">
              <w:rPr>
                <w:rFonts w:ascii="Times New Roman" w:hAnsi="Times New Roman" w:cs="Times New Roman"/>
                <w:sz w:val="20"/>
                <w:szCs w:val="20"/>
              </w:rPr>
              <w:t xml:space="preserve">от подписи в отказе от □ оказания медицинской помощи, □ транспортировки бригадой СМП в больничную организацию здравоохранения отказался. </w:t>
            </w:r>
          </w:p>
          <w:p w14:paraId="3C647BD4" w14:textId="77777777" w:rsidR="0046533E" w:rsidRPr="006D7ABB" w:rsidRDefault="00DD5EB7" w:rsidP="00DD5E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D7ABB">
              <w:rPr>
                <w:rFonts w:ascii="Times New Roman" w:hAnsi="Times New Roman" w:cs="Times New Roman"/>
                <w:sz w:val="20"/>
                <w:szCs w:val="20"/>
              </w:rPr>
              <w:t xml:space="preserve">Информация о необходимости медицинского вмешательства с указанием возможных последствий отказа до его (ее) сведения доведена. </w:t>
            </w:r>
          </w:p>
          <w:p w14:paraId="7534E2A3" w14:textId="77777777" w:rsidR="0046533E" w:rsidRPr="006D7ABB" w:rsidRDefault="00DD5EB7" w:rsidP="00DD5E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D7ABB">
              <w:rPr>
                <w:rFonts w:ascii="Times New Roman" w:hAnsi="Times New Roman" w:cs="Times New Roman"/>
                <w:sz w:val="20"/>
                <w:szCs w:val="20"/>
              </w:rPr>
              <w:t xml:space="preserve">ФИО и подписи свидетелей (не менее 2) </w:t>
            </w:r>
          </w:p>
          <w:p w14:paraId="3A72191A" w14:textId="75EF3799" w:rsidR="00DD5EB7" w:rsidRPr="006D7ABB" w:rsidRDefault="00DD5EB7" w:rsidP="00DD5EB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D7ABB">
              <w:rPr>
                <w:rFonts w:ascii="Times New Roman" w:hAnsi="Times New Roman" w:cs="Times New Roman"/>
                <w:sz w:val="20"/>
                <w:szCs w:val="20"/>
              </w:rPr>
              <w:t>________________________________________________________ / _______________ ________________________________________________________ / _______________</w:t>
            </w:r>
          </w:p>
          <w:p w14:paraId="074A4F12" w14:textId="77777777" w:rsidR="00DD5EB7" w:rsidRPr="006D7ABB" w:rsidRDefault="00DD5EB7" w:rsidP="000D0612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</w:tbl>
    <w:p w14:paraId="11B0538D" w14:textId="6489F204" w:rsidR="009541DC" w:rsidRDefault="009541DC" w:rsidP="000D0612">
      <w:pPr>
        <w:spacing w:after="0" w:line="240" w:lineRule="auto"/>
        <w:rPr>
          <w:rFonts w:ascii="Times New Roman" w:hAnsi="Times New Roman" w:cs="Times New Roman"/>
          <w:sz w:val="14"/>
          <w:szCs w:val="14"/>
        </w:rPr>
      </w:pPr>
    </w:p>
    <w:p w14:paraId="1B165F2B" w14:textId="6C70E160" w:rsidR="00572A38" w:rsidRPr="009D1AE8" w:rsidRDefault="00572A38" w:rsidP="000D0612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41830421" w14:textId="5A424153" w:rsidR="00572A38" w:rsidRPr="009D1AE8" w:rsidRDefault="00572A38" w:rsidP="000D0612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3AD0F71A" w14:textId="7DA47423" w:rsidR="00572A38" w:rsidRPr="009D1AE8" w:rsidRDefault="00572A38" w:rsidP="000D0612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  <w:bookmarkStart w:id="0" w:name="_GoBack"/>
      <w:bookmarkEnd w:id="0"/>
    </w:p>
    <w:p w14:paraId="29085ECC" w14:textId="41298A28" w:rsidR="00572A38" w:rsidRPr="009D1AE8" w:rsidRDefault="00572A38" w:rsidP="000D0612">
      <w:pPr>
        <w:spacing w:after="0" w:line="240" w:lineRule="auto"/>
        <w:rPr>
          <w:rFonts w:ascii="Times New Roman" w:hAnsi="Times New Roman" w:cs="Times New Roman"/>
          <w:sz w:val="12"/>
          <w:szCs w:val="12"/>
        </w:rPr>
      </w:pPr>
    </w:p>
    <w:p w14:paraId="6E4B5855" w14:textId="77777777" w:rsidR="00572A38" w:rsidRDefault="00572A38" w:rsidP="000D0612">
      <w:pPr>
        <w:spacing w:after="0" w:line="240" w:lineRule="auto"/>
        <w:rPr>
          <w:rFonts w:ascii="Times New Roman" w:hAnsi="Times New Roman" w:cs="Times New Roman"/>
          <w:sz w:val="14"/>
          <w:szCs w:val="1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93"/>
        <w:gridCol w:w="4745"/>
      </w:tblGrid>
      <w:tr w:rsidR="00572A38" w:rsidRPr="006D7ABB" w14:paraId="25C4A52A" w14:textId="77777777" w:rsidTr="00786E8C">
        <w:tc>
          <w:tcPr>
            <w:tcW w:w="5381" w:type="dxa"/>
          </w:tcPr>
          <w:p w14:paraId="11C47B23" w14:textId="77777777" w:rsidR="00572A38" w:rsidRPr="006D7ABB" w:rsidRDefault="00572A38" w:rsidP="00F0739B">
            <w:pPr>
              <w:rPr>
                <w:rFonts w:ascii="Times New Roman" w:hAnsi="Times New Roman" w:cs="Times New Roman"/>
                <w:sz w:val="18"/>
                <w:szCs w:val="18"/>
                <w:lang w:val="ru-RU"/>
              </w:rPr>
            </w:pPr>
          </w:p>
          <w:p w14:paraId="39B4AE3B" w14:textId="77777777" w:rsidR="00572A38" w:rsidRPr="006D7ABB" w:rsidRDefault="00572A38" w:rsidP="00F0739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6D7ABB">
              <w:rPr>
                <w:rFonts w:ascii="Times New Roman" w:hAnsi="Times New Roman" w:cs="Times New Roman"/>
                <w:sz w:val="18"/>
                <w:szCs w:val="18"/>
              </w:rPr>
              <w:t>__________________________________</w:t>
            </w:r>
            <w:r w:rsidRPr="006D7ABB">
              <w:rPr>
                <w:rFonts w:ascii="Times New Roman" w:hAnsi="Times New Roman" w:cs="Times New Roman"/>
                <w:sz w:val="18"/>
                <w:szCs w:val="18"/>
                <w:lang w:val="ru-RU"/>
              </w:rPr>
              <w:t>_____</w:t>
            </w:r>
            <w:r w:rsidRPr="006D7ABB">
              <w:rPr>
                <w:rFonts w:ascii="Times New Roman" w:hAnsi="Times New Roman" w:cs="Times New Roman"/>
                <w:sz w:val="18"/>
                <w:szCs w:val="18"/>
              </w:rPr>
              <w:t xml:space="preserve">_ </w:t>
            </w:r>
          </w:p>
          <w:p w14:paraId="638CCFF8" w14:textId="77777777" w:rsidR="00572A38" w:rsidRPr="006D7ABB" w:rsidRDefault="00572A38" w:rsidP="00F073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D7ABB">
              <w:rPr>
                <w:rFonts w:ascii="Times New Roman" w:hAnsi="Times New Roman" w:cs="Times New Roman"/>
                <w:sz w:val="18"/>
                <w:szCs w:val="18"/>
              </w:rPr>
              <w:t>(наименование организации здравоохранения)</w:t>
            </w:r>
          </w:p>
        </w:tc>
        <w:tc>
          <w:tcPr>
            <w:tcW w:w="5381" w:type="dxa"/>
          </w:tcPr>
          <w:p w14:paraId="2C134253" w14:textId="77777777" w:rsidR="00572A38" w:rsidRPr="006D7ABB" w:rsidRDefault="00572A38" w:rsidP="00F0739B">
            <w:pPr>
              <w:ind w:firstLine="2149"/>
              <w:rPr>
                <w:rFonts w:ascii="Times New Roman" w:hAnsi="Times New Roman" w:cs="Times New Roman"/>
                <w:sz w:val="18"/>
                <w:szCs w:val="18"/>
              </w:rPr>
            </w:pPr>
            <w:r w:rsidRPr="006D7ABB">
              <w:rPr>
                <w:rFonts w:ascii="Times New Roman" w:hAnsi="Times New Roman" w:cs="Times New Roman"/>
                <w:sz w:val="18"/>
                <w:szCs w:val="18"/>
              </w:rPr>
              <w:t xml:space="preserve">Приложение 1 </w:t>
            </w:r>
          </w:p>
          <w:p w14:paraId="79E42CD6" w14:textId="77777777" w:rsidR="00572A38" w:rsidRPr="006D7ABB" w:rsidRDefault="00572A38" w:rsidP="00F0739B">
            <w:pPr>
              <w:ind w:firstLine="2149"/>
              <w:rPr>
                <w:rFonts w:ascii="Times New Roman" w:hAnsi="Times New Roman" w:cs="Times New Roman"/>
                <w:sz w:val="18"/>
                <w:szCs w:val="18"/>
              </w:rPr>
            </w:pPr>
            <w:r w:rsidRPr="006D7ABB">
              <w:rPr>
                <w:rFonts w:ascii="Times New Roman" w:hAnsi="Times New Roman" w:cs="Times New Roman"/>
                <w:sz w:val="18"/>
                <w:szCs w:val="18"/>
              </w:rPr>
              <w:t xml:space="preserve">к карте вызова бригады </w:t>
            </w:r>
          </w:p>
          <w:p w14:paraId="419900E8" w14:textId="77777777" w:rsidR="00572A38" w:rsidRPr="006D7ABB" w:rsidRDefault="00572A38" w:rsidP="00F0739B">
            <w:pPr>
              <w:ind w:firstLine="2149"/>
              <w:rPr>
                <w:rFonts w:ascii="Times New Roman" w:hAnsi="Times New Roman" w:cs="Times New Roman"/>
                <w:sz w:val="20"/>
                <w:szCs w:val="20"/>
              </w:rPr>
            </w:pPr>
            <w:r w:rsidRPr="006D7ABB">
              <w:rPr>
                <w:rFonts w:ascii="Times New Roman" w:hAnsi="Times New Roman" w:cs="Times New Roman"/>
                <w:sz w:val="18"/>
                <w:szCs w:val="18"/>
              </w:rPr>
              <w:t>скорой медицинской помощи</w:t>
            </w:r>
          </w:p>
        </w:tc>
      </w:tr>
    </w:tbl>
    <w:p w14:paraId="040110C8" w14:textId="77777777" w:rsidR="00572A38" w:rsidRPr="006D7ABB" w:rsidRDefault="00572A38" w:rsidP="00572A3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7ED77F0" w14:textId="77777777" w:rsidR="00572A38" w:rsidRPr="006D7ABB" w:rsidRDefault="00572A38" w:rsidP="00572A3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2C1EFD44" w14:textId="77777777" w:rsidR="00572A38" w:rsidRPr="006D7ABB" w:rsidRDefault="00572A38" w:rsidP="00572A38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>Карта вызова бригады скорой медицинской помощи № _____</w:t>
      </w:r>
    </w:p>
    <w:p w14:paraId="3BE6F3B1" w14:textId="6BEB52CD" w:rsidR="00572A38" w:rsidRPr="006D7ABB" w:rsidRDefault="00572A38" w:rsidP="00572A38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>__</w:t>
      </w:r>
      <w:r w:rsidR="001E71C0">
        <w:rPr>
          <w:rFonts w:ascii="Times New Roman" w:hAnsi="Times New Roman" w:cs="Times New Roman"/>
          <w:sz w:val="20"/>
          <w:szCs w:val="20"/>
          <w:lang w:val="ru-RU"/>
        </w:rPr>
        <w:t>_</w:t>
      </w:r>
      <w:r w:rsidRPr="006D7ABB">
        <w:rPr>
          <w:rFonts w:ascii="Times New Roman" w:hAnsi="Times New Roman" w:cs="Times New Roman"/>
          <w:sz w:val="20"/>
          <w:szCs w:val="20"/>
        </w:rPr>
        <w:t>_ ___________ 20_</w:t>
      </w:r>
      <w:r w:rsidR="001E71C0">
        <w:rPr>
          <w:rFonts w:ascii="Times New Roman" w:hAnsi="Times New Roman" w:cs="Times New Roman"/>
          <w:sz w:val="20"/>
          <w:szCs w:val="20"/>
          <w:lang w:val="ru-RU"/>
        </w:rPr>
        <w:t>_</w:t>
      </w:r>
      <w:r w:rsidRPr="006D7ABB">
        <w:rPr>
          <w:rFonts w:ascii="Times New Roman" w:hAnsi="Times New Roman" w:cs="Times New Roman"/>
          <w:sz w:val="20"/>
          <w:szCs w:val="20"/>
        </w:rPr>
        <w:t>_ г.</w:t>
      </w:r>
    </w:p>
    <w:p w14:paraId="261FACE9" w14:textId="77777777" w:rsidR="00572A38" w:rsidRPr="006D7ABB" w:rsidRDefault="00572A38" w:rsidP="00572A38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83937CB" w14:textId="77777777" w:rsidR="00572A38" w:rsidRPr="006D7ABB" w:rsidRDefault="00572A38" w:rsidP="00572A38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>Отказ от оказания медицинской помощи, транспортировки бригадой СМП</w:t>
      </w:r>
    </w:p>
    <w:p w14:paraId="361E35B9" w14:textId="77777777" w:rsidR="00572A38" w:rsidRPr="006D7ABB" w:rsidRDefault="00572A38" w:rsidP="00572A38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>в больничную организацию здравоохранения</w:t>
      </w:r>
    </w:p>
    <w:p w14:paraId="3FFFBEEB" w14:textId="77777777" w:rsidR="00572A38" w:rsidRPr="00F0452C" w:rsidRDefault="00572A38" w:rsidP="00572A38">
      <w:pPr>
        <w:spacing w:after="0" w:line="240" w:lineRule="auto"/>
        <w:jc w:val="center"/>
        <w:rPr>
          <w:rFonts w:ascii="Times New Roman" w:hAnsi="Times New Roman" w:cs="Times New Roman"/>
          <w:sz w:val="16"/>
          <w:szCs w:val="16"/>
        </w:rPr>
      </w:pPr>
    </w:p>
    <w:p w14:paraId="514C0680" w14:textId="77777777" w:rsidR="00572A38" w:rsidRPr="006D7ABB" w:rsidRDefault="00572A38" w:rsidP="00572A3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>Я, ______________________________________</w:t>
      </w:r>
      <w:r w:rsidRPr="006D7ABB">
        <w:rPr>
          <w:rFonts w:ascii="Times New Roman" w:hAnsi="Times New Roman" w:cs="Times New Roman"/>
          <w:sz w:val="20"/>
          <w:szCs w:val="20"/>
          <w:lang w:val="ru-RU"/>
        </w:rPr>
        <w:t>___________________</w:t>
      </w:r>
      <w:r w:rsidRPr="006D7ABB">
        <w:rPr>
          <w:rFonts w:ascii="Times New Roman" w:hAnsi="Times New Roman" w:cs="Times New Roman"/>
          <w:sz w:val="20"/>
          <w:szCs w:val="20"/>
        </w:rPr>
        <w:t xml:space="preserve">____________________________________, </w:t>
      </w:r>
    </w:p>
    <w:p w14:paraId="6CA24120" w14:textId="77777777" w:rsidR="00572A38" w:rsidRPr="006D7ABB" w:rsidRDefault="00572A38" w:rsidP="00572A38">
      <w:pPr>
        <w:spacing w:after="0" w:line="240" w:lineRule="auto"/>
        <w:jc w:val="center"/>
        <w:rPr>
          <w:rFonts w:ascii="Times New Roman" w:hAnsi="Times New Roman" w:cs="Times New Roman"/>
          <w:sz w:val="14"/>
          <w:szCs w:val="14"/>
        </w:rPr>
      </w:pPr>
      <w:r w:rsidRPr="006D7ABB">
        <w:rPr>
          <w:rFonts w:ascii="Times New Roman" w:hAnsi="Times New Roman" w:cs="Times New Roman"/>
          <w:sz w:val="14"/>
          <w:szCs w:val="14"/>
        </w:rPr>
        <w:t>(ФИО пациента, либо законного представителя, либо супруга(ги), близкого родственника пациента)</w:t>
      </w:r>
    </w:p>
    <w:p w14:paraId="27A966A8" w14:textId="53FD4B37" w:rsidR="00572A38" w:rsidRPr="006D7ABB" w:rsidRDefault="00572A38" w:rsidP="00572A3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>зарегистрированный по адресу: _____________________</w:t>
      </w:r>
      <w:r w:rsidRPr="006D7ABB">
        <w:rPr>
          <w:rFonts w:ascii="Times New Roman" w:hAnsi="Times New Roman" w:cs="Times New Roman"/>
          <w:sz w:val="20"/>
          <w:szCs w:val="20"/>
          <w:lang w:val="ru-RU"/>
        </w:rPr>
        <w:t>________</w:t>
      </w:r>
      <w:r w:rsidRPr="006D7ABB">
        <w:rPr>
          <w:rFonts w:ascii="Times New Roman" w:hAnsi="Times New Roman" w:cs="Times New Roman"/>
          <w:sz w:val="20"/>
          <w:szCs w:val="20"/>
        </w:rPr>
        <w:t>___________________________, отказываюсь от _______________________________________________________</w:t>
      </w:r>
      <w:r w:rsidRPr="006D7ABB">
        <w:rPr>
          <w:rFonts w:ascii="Times New Roman" w:hAnsi="Times New Roman" w:cs="Times New Roman"/>
          <w:sz w:val="20"/>
          <w:szCs w:val="20"/>
          <w:lang w:val="ru-RU"/>
        </w:rPr>
        <w:t>_____________________________________</w:t>
      </w:r>
      <w:r w:rsidRPr="006D7ABB">
        <w:rPr>
          <w:rFonts w:ascii="Times New Roman" w:hAnsi="Times New Roman" w:cs="Times New Roman"/>
          <w:sz w:val="20"/>
          <w:szCs w:val="20"/>
        </w:rPr>
        <w:t>__</w:t>
      </w:r>
    </w:p>
    <w:p w14:paraId="28D40297" w14:textId="77777777" w:rsidR="00572A38" w:rsidRPr="006D7ABB" w:rsidRDefault="00572A38" w:rsidP="00572A3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>___</w:t>
      </w:r>
      <w:r w:rsidRPr="006D7ABB">
        <w:rPr>
          <w:rFonts w:ascii="Times New Roman" w:hAnsi="Times New Roman" w:cs="Times New Roman"/>
          <w:sz w:val="20"/>
          <w:szCs w:val="20"/>
          <w:lang w:val="ru-RU"/>
        </w:rPr>
        <w:t>___________________</w:t>
      </w:r>
      <w:r w:rsidRPr="006D7ABB">
        <w:rPr>
          <w:rFonts w:ascii="Times New Roman" w:hAnsi="Times New Roman" w:cs="Times New Roman"/>
          <w:sz w:val="20"/>
          <w:szCs w:val="20"/>
        </w:rPr>
        <w:t>_________________________________________________________________________.</w:t>
      </w:r>
    </w:p>
    <w:p w14:paraId="6874203D" w14:textId="77777777" w:rsidR="00572A38" w:rsidRPr="006D7ABB" w:rsidRDefault="00572A38" w:rsidP="00572A38">
      <w:pPr>
        <w:spacing w:after="0" w:line="240" w:lineRule="auto"/>
        <w:jc w:val="center"/>
        <w:rPr>
          <w:rFonts w:ascii="Times New Roman" w:hAnsi="Times New Roman" w:cs="Times New Roman"/>
          <w:sz w:val="14"/>
          <w:szCs w:val="14"/>
        </w:rPr>
      </w:pPr>
      <w:r w:rsidRPr="006D7ABB">
        <w:rPr>
          <w:rFonts w:ascii="Times New Roman" w:hAnsi="Times New Roman" w:cs="Times New Roman"/>
          <w:sz w:val="14"/>
          <w:szCs w:val="14"/>
        </w:rPr>
        <w:t>(меня, моего супруга(ги), моего ребенка, моего близкого родственника (ФИО)</w:t>
      </w:r>
    </w:p>
    <w:p w14:paraId="4A05A5A4" w14:textId="77777777" w:rsidR="00572A38" w:rsidRPr="006D7ABB" w:rsidRDefault="00572A38" w:rsidP="00572A3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 xml:space="preserve">Мне в доступной для меня форме даны разъяснения о возможных последствиях моего отказа. </w:t>
      </w:r>
    </w:p>
    <w:p w14:paraId="55B06A7B" w14:textId="4EF2C617" w:rsidR="00572A38" w:rsidRPr="006D7ABB" w:rsidRDefault="00572A38" w:rsidP="00572A3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>____ _____________ 20_</w:t>
      </w:r>
      <w:r w:rsidR="003C661B">
        <w:rPr>
          <w:rFonts w:ascii="Times New Roman" w:hAnsi="Times New Roman" w:cs="Times New Roman"/>
          <w:sz w:val="20"/>
          <w:szCs w:val="20"/>
          <w:lang w:val="ru-RU"/>
        </w:rPr>
        <w:t>_</w:t>
      </w:r>
      <w:r w:rsidRPr="006D7ABB">
        <w:rPr>
          <w:rFonts w:ascii="Times New Roman" w:hAnsi="Times New Roman" w:cs="Times New Roman"/>
          <w:sz w:val="20"/>
          <w:szCs w:val="20"/>
        </w:rPr>
        <w:t xml:space="preserve">_ г. _____ час. ____ мин. </w:t>
      </w:r>
    </w:p>
    <w:p w14:paraId="6BF1CBB8" w14:textId="77777777" w:rsidR="00572A38" w:rsidRPr="006D7ABB" w:rsidRDefault="00572A38" w:rsidP="00572A3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6D7ABB">
        <w:rPr>
          <w:rFonts w:ascii="Times New Roman" w:hAnsi="Times New Roman" w:cs="Times New Roman"/>
          <w:sz w:val="20"/>
          <w:szCs w:val="20"/>
        </w:rPr>
        <w:t xml:space="preserve">____________/__________________________ </w:t>
      </w:r>
      <w:r w:rsidRPr="006D7ABB">
        <w:rPr>
          <w:rFonts w:ascii="Times New Roman" w:hAnsi="Times New Roman" w:cs="Times New Roman"/>
          <w:sz w:val="20"/>
          <w:szCs w:val="20"/>
          <w:lang w:val="ru-RU"/>
        </w:rPr>
        <w:t xml:space="preserve">   </w:t>
      </w:r>
      <w:r w:rsidRPr="006D7ABB">
        <w:rPr>
          <w:rFonts w:ascii="Times New Roman" w:hAnsi="Times New Roman" w:cs="Times New Roman"/>
          <w:sz w:val="20"/>
          <w:szCs w:val="20"/>
        </w:rPr>
        <w:t xml:space="preserve">____________/_________________________ </w:t>
      </w:r>
    </w:p>
    <w:p w14:paraId="36214649" w14:textId="77777777" w:rsidR="00572A38" w:rsidRPr="006D7ABB" w:rsidRDefault="00572A38" w:rsidP="00572A38">
      <w:pPr>
        <w:spacing w:after="0" w:line="240" w:lineRule="auto"/>
        <w:rPr>
          <w:rFonts w:ascii="Times New Roman" w:hAnsi="Times New Roman" w:cs="Times New Roman"/>
          <w:sz w:val="14"/>
          <w:szCs w:val="14"/>
        </w:rPr>
      </w:pPr>
      <w:r w:rsidRPr="006D7ABB">
        <w:rPr>
          <w:rFonts w:ascii="Times New Roman" w:hAnsi="Times New Roman" w:cs="Times New Roman"/>
          <w:sz w:val="14"/>
          <w:szCs w:val="14"/>
          <w:lang w:val="ru-RU"/>
        </w:rPr>
        <w:t xml:space="preserve">    </w:t>
      </w:r>
      <w:r w:rsidRPr="006D7ABB">
        <w:rPr>
          <w:rFonts w:ascii="Times New Roman" w:hAnsi="Times New Roman" w:cs="Times New Roman"/>
          <w:sz w:val="14"/>
          <w:szCs w:val="14"/>
        </w:rPr>
        <w:t xml:space="preserve">(ФИО, подпись пациента, либо законного представителя, </w:t>
      </w:r>
      <w:r w:rsidRPr="006D7ABB">
        <w:rPr>
          <w:rFonts w:ascii="Times New Roman" w:hAnsi="Times New Roman" w:cs="Times New Roman"/>
          <w:sz w:val="14"/>
          <w:szCs w:val="14"/>
          <w:lang w:val="ru-RU"/>
        </w:rPr>
        <w:t xml:space="preserve">                          </w:t>
      </w:r>
      <w:r w:rsidRPr="006D7ABB">
        <w:rPr>
          <w:rFonts w:ascii="Times New Roman" w:hAnsi="Times New Roman" w:cs="Times New Roman"/>
          <w:sz w:val="14"/>
          <w:szCs w:val="14"/>
        </w:rPr>
        <w:t xml:space="preserve">(ФИО, подпись врача СМП/фельдшера) </w:t>
      </w:r>
    </w:p>
    <w:p w14:paraId="35921C7C" w14:textId="77777777" w:rsidR="00572A38" w:rsidRPr="006D7ABB" w:rsidRDefault="00572A38" w:rsidP="00572A38">
      <w:pPr>
        <w:spacing w:after="0" w:line="240" w:lineRule="auto"/>
        <w:rPr>
          <w:rFonts w:ascii="Times New Roman" w:hAnsi="Times New Roman" w:cs="Times New Roman"/>
          <w:sz w:val="14"/>
          <w:szCs w:val="14"/>
        </w:rPr>
      </w:pPr>
      <w:r w:rsidRPr="006D7ABB">
        <w:rPr>
          <w:rFonts w:ascii="Times New Roman" w:hAnsi="Times New Roman" w:cs="Times New Roman"/>
          <w:sz w:val="14"/>
          <w:szCs w:val="14"/>
          <w:lang w:val="ru-RU"/>
        </w:rPr>
        <w:t xml:space="preserve">             </w:t>
      </w:r>
      <w:r w:rsidRPr="006D7ABB">
        <w:rPr>
          <w:rFonts w:ascii="Times New Roman" w:hAnsi="Times New Roman" w:cs="Times New Roman"/>
          <w:sz w:val="14"/>
          <w:szCs w:val="14"/>
        </w:rPr>
        <w:t xml:space="preserve">либо супруга(ги), либо близкого родственника) </w:t>
      </w:r>
    </w:p>
    <w:p w14:paraId="415BA334" w14:textId="77777777" w:rsidR="00572A38" w:rsidRPr="006D7ABB" w:rsidRDefault="00572A38" w:rsidP="00572A38">
      <w:pPr>
        <w:spacing w:after="0" w:line="240" w:lineRule="auto"/>
        <w:rPr>
          <w:rFonts w:ascii="Times New Roman" w:hAnsi="Times New Roman" w:cs="Times New Roman"/>
          <w:sz w:val="20"/>
          <w:szCs w:val="20"/>
          <w:lang w:val="ru-RU"/>
        </w:rPr>
      </w:pPr>
      <w:r w:rsidRPr="006D7ABB">
        <w:rPr>
          <w:rFonts w:ascii="Times New Roman" w:hAnsi="Times New Roman" w:cs="Times New Roman"/>
          <w:sz w:val="20"/>
          <w:szCs w:val="20"/>
        </w:rPr>
        <w:t>------------------------------------------------------------------------------------------------------------------------------------------------</w:t>
      </w:r>
    </w:p>
    <w:p w14:paraId="7390D9C7" w14:textId="77777777" w:rsidR="00572A38" w:rsidRPr="006D7ABB" w:rsidRDefault="00572A38" w:rsidP="00572A38">
      <w:pPr>
        <w:spacing w:after="0" w:line="240" w:lineRule="auto"/>
        <w:rPr>
          <w:rFonts w:ascii="Times New Roman" w:hAnsi="Times New Roman" w:cs="Times New Roman"/>
          <w:sz w:val="14"/>
          <w:szCs w:val="14"/>
        </w:rPr>
      </w:pPr>
      <w:r w:rsidRPr="006D7ABB">
        <w:rPr>
          <w:rFonts w:ascii="Times New Roman" w:hAnsi="Times New Roman" w:cs="Times New Roman"/>
          <w:sz w:val="14"/>
          <w:szCs w:val="14"/>
        </w:rPr>
        <w:t>Раздел заполняется в случае отказа пациента либо законного представителя от подписи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72A38" w:rsidRPr="006D7ABB" w14:paraId="651E6649" w14:textId="77777777" w:rsidTr="00F0739B">
        <w:tc>
          <w:tcPr>
            <w:tcW w:w="10762" w:type="dxa"/>
          </w:tcPr>
          <w:p w14:paraId="0A88B161" w14:textId="77777777" w:rsidR="002C6FEC" w:rsidRPr="002C6FEC" w:rsidRDefault="002C6FEC" w:rsidP="00F0739B">
            <w:pPr>
              <w:rPr>
                <w:rFonts w:ascii="Times New Roman" w:hAnsi="Times New Roman" w:cs="Times New Roman"/>
                <w:sz w:val="6"/>
                <w:szCs w:val="6"/>
              </w:rPr>
            </w:pPr>
          </w:p>
          <w:p w14:paraId="16FFA9F9" w14:textId="193E6A82" w:rsidR="00572A38" w:rsidRPr="006D7ABB" w:rsidRDefault="00572A38" w:rsidP="00F073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D7ABB">
              <w:rPr>
                <w:rFonts w:ascii="Times New Roman" w:hAnsi="Times New Roman" w:cs="Times New Roman"/>
                <w:sz w:val="20"/>
                <w:szCs w:val="20"/>
              </w:rPr>
              <w:t>Гражданин _____________________________________________________</w:t>
            </w:r>
            <w:r w:rsidRPr="006D7ABB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___________________</w:t>
            </w:r>
            <w:r w:rsidRPr="006D7ABB">
              <w:rPr>
                <w:rFonts w:ascii="Times New Roman" w:hAnsi="Times New Roman" w:cs="Times New Roman"/>
                <w:sz w:val="20"/>
                <w:szCs w:val="20"/>
              </w:rPr>
              <w:t xml:space="preserve">____________ </w:t>
            </w:r>
          </w:p>
          <w:p w14:paraId="6928608A" w14:textId="77777777" w:rsidR="00572A38" w:rsidRPr="006D7ABB" w:rsidRDefault="00572A38" w:rsidP="00F0739B">
            <w:pPr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6D7ABB">
              <w:rPr>
                <w:rFonts w:ascii="Times New Roman" w:hAnsi="Times New Roman" w:cs="Times New Roman"/>
                <w:sz w:val="14"/>
                <w:szCs w:val="14"/>
              </w:rPr>
              <w:t>(ФИО полностью)</w:t>
            </w:r>
          </w:p>
          <w:p w14:paraId="4D0C78FB" w14:textId="77777777" w:rsidR="00572A38" w:rsidRPr="006D7ABB" w:rsidRDefault="00572A38" w:rsidP="00F073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D7ABB">
              <w:rPr>
                <w:rFonts w:ascii="Times New Roman" w:hAnsi="Times New Roman" w:cs="Times New Roman"/>
                <w:sz w:val="20"/>
                <w:szCs w:val="20"/>
              </w:rPr>
              <w:t xml:space="preserve">от подписи в отказе от □ оказания медицинской помощи, □ транспортировки бригадой СМП в больничную организацию здравоохранения отказался. </w:t>
            </w:r>
          </w:p>
          <w:p w14:paraId="728A0FC5" w14:textId="77777777" w:rsidR="00572A38" w:rsidRPr="006D7ABB" w:rsidRDefault="00572A38" w:rsidP="00F073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D7ABB">
              <w:rPr>
                <w:rFonts w:ascii="Times New Roman" w:hAnsi="Times New Roman" w:cs="Times New Roman"/>
                <w:sz w:val="20"/>
                <w:szCs w:val="20"/>
              </w:rPr>
              <w:t xml:space="preserve">Информация о необходимости медицинского вмешательства с указанием возможных последствий отказа до его (ее) сведения доведена. </w:t>
            </w:r>
          </w:p>
          <w:p w14:paraId="358BE98F" w14:textId="77777777" w:rsidR="00572A38" w:rsidRPr="006D7ABB" w:rsidRDefault="00572A38" w:rsidP="00F073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D7ABB">
              <w:rPr>
                <w:rFonts w:ascii="Times New Roman" w:hAnsi="Times New Roman" w:cs="Times New Roman"/>
                <w:sz w:val="20"/>
                <w:szCs w:val="20"/>
              </w:rPr>
              <w:t xml:space="preserve">ФИО и подписи свидетелей (не менее 2) </w:t>
            </w:r>
          </w:p>
          <w:p w14:paraId="538BE97E" w14:textId="77777777" w:rsidR="00572A38" w:rsidRPr="006D7ABB" w:rsidRDefault="00572A38" w:rsidP="00F0739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D7ABB">
              <w:rPr>
                <w:rFonts w:ascii="Times New Roman" w:hAnsi="Times New Roman" w:cs="Times New Roman"/>
                <w:sz w:val="20"/>
                <w:szCs w:val="20"/>
              </w:rPr>
              <w:t>________________________________________________________ / _______________ ________________________________________________________ / _______________</w:t>
            </w:r>
          </w:p>
          <w:p w14:paraId="398958BF" w14:textId="77777777" w:rsidR="00572A38" w:rsidRPr="006D7ABB" w:rsidRDefault="00572A38" w:rsidP="00F0739B">
            <w:pPr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</w:tbl>
    <w:p w14:paraId="74198306" w14:textId="77777777" w:rsidR="00572A38" w:rsidRPr="006D7ABB" w:rsidRDefault="00572A38" w:rsidP="00B93956">
      <w:pPr>
        <w:spacing w:after="0" w:line="240" w:lineRule="auto"/>
        <w:rPr>
          <w:rFonts w:ascii="Times New Roman" w:hAnsi="Times New Roman" w:cs="Times New Roman"/>
          <w:sz w:val="14"/>
          <w:szCs w:val="14"/>
        </w:rPr>
      </w:pPr>
    </w:p>
    <w:sectPr w:rsidR="00572A38" w:rsidRPr="006D7ABB" w:rsidSect="006D7ABB"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yMDEysrQwMTYxMTdS0lEKTi0uzszPAykwqgUAvNqXvSwAAAA="/>
  </w:docVars>
  <w:rsids>
    <w:rsidRoot w:val="00C446FE"/>
    <w:rsid w:val="000D0612"/>
    <w:rsid w:val="000F36D0"/>
    <w:rsid w:val="00102DE0"/>
    <w:rsid w:val="001160B9"/>
    <w:rsid w:val="001C170D"/>
    <w:rsid w:val="001E71C0"/>
    <w:rsid w:val="0023105A"/>
    <w:rsid w:val="002C6FEC"/>
    <w:rsid w:val="00331797"/>
    <w:rsid w:val="003C661B"/>
    <w:rsid w:val="0046533E"/>
    <w:rsid w:val="004D5A46"/>
    <w:rsid w:val="00572A38"/>
    <w:rsid w:val="0069712E"/>
    <w:rsid w:val="006D7ABB"/>
    <w:rsid w:val="006E008A"/>
    <w:rsid w:val="007168A3"/>
    <w:rsid w:val="00786E8C"/>
    <w:rsid w:val="008031E6"/>
    <w:rsid w:val="0085111E"/>
    <w:rsid w:val="00892914"/>
    <w:rsid w:val="00893A75"/>
    <w:rsid w:val="009541DC"/>
    <w:rsid w:val="009D1AE8"/>
    <w:rsid w:val="00B114BF"/>
    <w:rsid w:val="00B93956"/>
    <w:rsid w:val="00BC7400"/>
    <w:rsid w:val="00C22781"/>
    <w:rsid w:val="00C446FE"/>
    <w:rsid w:val="00C572ED"/>
    <w:rsid w:val="00C67549"/>
    <w:rsid w:val="00DC5DC9"/>
    <w:rsid w:val="00DD5EB7"/>
    <w:rsid w:val="00F0452C"/>
    <w:rsid w:val="00F17354"/>
    <w:rsid w:val="00FC0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86612E0"/>
  <w15:chartTrackingRefBased/>
  <w15:docId w15:val="{353FE8BF-6368-4CF9-8334-1D965336A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36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30</Words>
  <Characters>3591</Characters>
  <Application>Microsoft Office Word</Application>
  <DocSecurity>0</DocSecurity>
  <Lines>29</Lines>
  <Paragraphs>8</Paragraphs>
  <ScaleCrop>false</ScaleCrop>
  <Company/>
  <LinksUpToDate>false</LinksUpToDate>
  <CharactersWithSpaces>4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39</cp:revision>
  <cp:lastPrinted>2020-02-16T19:50:00Z</cp:lastPrinted>
  <dcterms:created xsi:type="dcterms:W3CDTF">2020-02-15T23:50:00Z</dcterms:created>
  <dcterms:modified xsi:type="dcterms:W3CDTF">2020-02-16T19:54:00Z</dcterms:modified>
</cp:coreProperties>
</file>